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CB50C" w14:textId="0564988D" w:rsidR="00203CE1" w:rsidRDefault="00010C92"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7F3D0D38" wp14:editId="0D40BD4A">
                <wp:simplePos x="0" y="0"/>
                <wp:positionH relativeFrom="margin">
                  <wp:posOffset>4029075</wp:posOffset>
                </wp:positionH>
                <wp:positionV relativeFrom="paragraph">
                  <wp:posOffset>247650</wp:posOffset>
                </wp:positionV>
                <wp:extent cx="342900" cy="352425"/>
                <wp:effectExtent l="0" t="0" r="19050" b="28575"/>
                <wp:wrapNone/>
                <wp:docPr id="287" name="Smiley Face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69E299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287" o:spid="_x0000_s1026" type="#_x0000_t96" style="position:absolute;margin-left:317.25pt;margin-top:19.5pt;width:27pt;height:27.75pt;z-index:251839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" fillcolor="#4472c4 [3204]" strokecolor="#1f3763 [1604]" strokeweight="1pt">
                <v:stroke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625B1BE9" wp14:editId="356C5808">
                <wp:simplePos x="0" y="0"/>
                <wp:positionH relativeFrom="margin">
                  <wp:posOffset>6037580</wp:posOffset>
                </wp:positionH>
                <wp:positionV relativeFrom="paragraph">
                  <wp:posOffset>657225</wp:posOffset>
                </wp:positionV>
                <wp:extent cx="342900" cy="352425"/>
                <wp:effectExtent l="0" t="0" r="19050" b="28575"/>
                <wp:wrapNone/>
                <wp:docPr id="286" name="Smiley Face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8A53EF" id="Smiley Face 286" o:spid="_x0000_s1026" type="#_x0000_t96" style="position:absolute;margin-left:475.4pt;margin-top:51.75pt;width:27pt;height:27.75pt;z-index:251837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" fillcolor="#4472c4 [3204]" strokecolor="#1f3763 [1604]" strokeweight="1pt">
                <v:stroke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10FF0C0F" wp14:editId="20AEA05D">
                <wp:simplePos x="0" y="0"/>
                <wp:positionH relativeFrom="margin">
                  <wp:align>right</wp:align>
                </wp:positionH>
                <wp:positionV relativeFrom="paragraph">
                  <wp:posOffset>1590675</wp:posOffset>
                </wp:positionV>
                <wp:extent cx="342900" cy="352425"/>
                <wp:effectExtent l="0" t="0" r="19050" b="28575"/>
                <wp:wrapNone/>
                <wp:docPr id="285" name="Smiley Face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5F0720" id="Smiley Face 285" o:spid="_x0000_s1026" type="#_x0000_t96" style="position:absolute;margin-left:-24.2pt;margin-top:125.25pt;width:27pt;height:27.75pt;z-index:251835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" fillcolor="#4472c4 [3204]" strokecolor="#1f3763 [1604]" strokeweight="1pt">
                <v:stroke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269F9038" wp14:editId="317F5E1D">
                <wp:simplePos x="0" y="0"/>
                <wp:positionH relativeFrom="column">
                  <wp:posOffset>7524750</wp:posOffset>
                </wp:positionH>
                <wp:positionV relativeFrom="paragraph">
                  <wp:posOffset>4429125</wp:posOffset>
                </wp:positionV>
                <wp:extent cx="342900" cy="352425"/>
                <wp:effectExtent l="0" t="0" r="19050" b="28575"/>
                <wp:wrapNone/>
                <wp:docPr id="284" name="Smiley Face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0DEEB" id="Smiley Face 284" o:spid="_x0000_s1026" type="#_x0000_t96" style="position:absolute;margin-left:592.5pt;margin-top:348.75pt;width:27pt;height:27.7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" fillcolor="#4472c4 [3204]" strokecolor="#1f3763 [1604]" strokeweight="1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493CB28D" wp14:editId="491CF0C9">
                <wp:simplePos x="0" y="0"/>
                <wp:positionH relativeFrom="column">
                  <wp:posOffset>6400800</wp:posOffset>
                </wp:positionH>
                <wp:positionV relativeFrom="paragraph">
                  <wp:posOffset>4000500</wp:posOffset>
                </wp:positionV>
                <wp:extent cx="342900" cy="352425"/>
                <wp:effectExtent l="0" t="0" r="19050" b="28575"/>
                <wp:wrapNone/>
                <wp:docPr id="283" name="Smiley Face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C2B7E0" id="Smiley Face 283" o:spid="_x0000_s1026" type="#_x0000_t96" style="position:absolute;margin-left:7in;margin-top:315pt;width:27pt;height:27.7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" fillcolor="#4472c4 [3204]" strokecolor="#1f3763 [1604]" strokeweight="1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060A3C2C" wp14:editId="40D2714C">
                <wp:simplePos x="0" y="0"/>
                <wp:positionH relativeFrom="column">
                  <wp:posOffset>6467475</wp:posOffset>
                </wp:positionH>
                <wp:positionV relativeFrom="paragraph">
                  <wp:posOffset>2581275</wp:posOffset>
                </wp:positionV>
                <wp:extent cx="342900" cy="352425"/>
                <wp:effectExtent l="0" t="0" r="19050" b="28575"/>
                <wp:wrapNone/>
                <wp:docPr id="282" name="Smiley Face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CC2A6" id="Smiley Face 282" o:spid="_x0000_s1026" type="#_x0000_t96" style="position:absolute;margin-left:509.25pt;margin-top:203.25pt;width:27pt;height:27.7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" fillcolor="#4472c4 [3204]" strokecolor="#1f3763 [1604]" strokeweight="1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2F865021" wp14:editId="76595412">
                <wp:simplePos x="0" y="0"/>
                <wp:positionH relativeFrom="column">
                  <wp:posOffset>6009005</wp:posOffset>
                </wp:positionH>
                <wp:positionV relativeFrom="paragraph">
                  <wp:posOffset>4979035</wp:posOffset>
                </wp:positionV>
                <wp:extent cx="342900" cy="352425"/>
                <wp:effectExtent l="0" t="0" r="19050" b="28575"/>
                <wp:wrapNone/>
                <wp:docPr id="281" name="Smiley Face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2A21C" id="Smiley Face 281" o:spid="_x0000_s1026" type="#_x0000_t96" style="position:absolute;margin-left:473.15pt;margin-top:392.05pt;width:27pt;height:27.75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" fillcolor="#4472c4 [3204]" strokecolor="#1f3763 [1604]" strokeweight="1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301B632" wp14:editId="0DF710FD">
                <wp:simplePos x="0" y="0"/>
                <wp:positionH relativeFrom="column">
                  <wp:posOffset>5143500</wp:posOffset>
                </wp:positionH>
                <wp:positionV relativeFrom="paragraph">
                  <wp:posOffset>2162175</wp:posOffset>
                </wp:positionV>
                <wp:extent cx="342900" cy="352425"/>
                <wp:effectExtent l="0" t="0" r="19050" b="28575"/>
                <wp:wrapNone/>
                <wp:docPr id="280" name="Smiley Face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E207A" id="Smiley Face 280" o:spid="_x0000_s1026" type="#_x0000_t96" style="position:absolute;margin-left:405pt;margin-top:170.25pt;width:27pt;height:27.7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" fillcolor="#4472c4 [3204]" strokecolor="#1f3763 [1604]" strokeweight="1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67A421DC" wp14:editId="4FDF3003">
                <wp:simplePos x="0" y="0"/>
                <wp:positionH relativeFrom="column">
                  <wp:posOffset>3425190</wp:posOffset>
                </wp:positionH>
                <wp:positionV relativeFrom="paragraph">
                  <wp:posOffset>5589270</wp:posOffset>
                </wp:positionV>
                <wp:extent cx="342900" cy="352425"/>
                <wp:effectExtent l="0" t="0" r="19050" b="28575"/>
                <wp:wrapNone/>
                <wp:docPr id="279" name="Smiley Face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51D068" id="Smiley Face 279" o:spid="_x0000_s1026" type="#_x0000_t96" style="position:absolute;margin-left:269.7pt;margin-top:440.1pt;width:27pt;height:27.75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" fillcolor="#4472c4 [3204]" strokecolor="#1f3763 [1604]" strokeweight="1pt">
                <v:stroke joinstyle="miter"/>
              </v:shape>
            </w:pict>
          </mc:Fallback>
        </mc:AlternateContent>
      </w:r>
      <w:r w:rsidR="00261D23"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396E357A" wp14:editId="0319164A">
                <wp:simplePos x="0" y="0"/>
                <wp:positionH relativeFrom="column">
                  <wp:posOffset>2333625</wp:posOffset>
                </wp:positionH>
                <wp:positionV relativeFrom="paragraph">
                  <wp:posOffset>409575</wp:posOffset>
                </wp:positionV>
                <wp:extent cx="342900" cy="352425"/>
                <wp:effectExtent l="0" t="0" r="19050" b="28575"/>
                <wp:wrapNone/>
                <wp:docPr id="278" name="Smiley Face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>
                            <a:gd name="adj" fmla="val 4653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CCB562" id="Smiley Face 278" o:spid="_x0000_s1026" type="#_x0000_t96" style="position:absolute;margin-left:183.75pt;margin-top:32.25pt;width:27pt;height:27.7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" fillcolor="#4472c4 [3204]" strokecolor="#1f3763 [1604]" strokeweight="1pt">
                <v:stroke joinstyle="miter"/>
              </v:shape>
            </w:pict>
          </mc:Fallback>
        </mc:AlternateContent>
      </w:r>
      <w:r w:rsidR="00261D23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33AFBE71" wp14:editId="682865C0">
                <wp:simplePos x="0" y="0"/>
                <wp:positionH relativeFrom="column">
                  <wp:posOffset>3476625</wp:posOffset>
                </wp:positionH>
                <wp:positionV relativeFrom="paragraph">
                  <wp:posOffset>1291590</wp:posOffset>
                </wp:positionV>
                <wp:extent cx="342900" cy="352425"/>
                <wp:effectExtent l="0" t="0" r="19050" b="28575"/>
                <wp:wrapNone/>
                <wp:docPr id="277" name="Smiley Face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932BD" id="Smiley Face 277" o:spid="_x0000_s1026" type="#_x0000_t96" style="position:absolute;margin-left:273.75pt;margin-top:101.7pt;width:27pt;height:27.75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" fillcolor="#4472c4 [3204]" strokecolor="#1f3763 [1604]" strokeweight="1pt">
                <v:stroke joinstyle="miter"/>
              </v:shape>
            </w:pict>
          </mc:Fallback>
        </mc:AlternateContent>
      </w:r>
      <w:r w:rsidR="00261D23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1A61C75F" wp14:editId="5EF1C9FE">
                <wp:simplePos x="0" y="0"/>
                <wp:positionH relativeFrom="column">
                  <wp:posOffset>2609850</wp:posOffset>
                </wp:positionH>
                <wp:positionV relativeFrom="paragraph">
                  <wp:posOffset>2228850</wp:posOffset>
                </wp:positionV>
                <wp:extent cx="342900" cy="352425"/>
                <wp:effectExtent l="0" t="0" r="19050" b="28575"/>
                <wp:wrapNone/>
                <wp:docPr id="276" name="Smiley Face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E05ED" id="Smiley Face 276" o:spid="_x0000_s1026" type="#_x0000_t96" style="position:absolute;margin-left:205.5pt;margin-top:175.5pt;width:27pt;height:27.7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" fillcolor="#4472c4 [3204]" strokecolor="#1f3763 [1604]" strokeweight="1pt">
                <v:stroke joinstyle="miter"/>
              </v:shape>
            </w:pict>
          </mc:Fallback>
        </mc:AlternateContent>
      </w:r>
      <w:r w:rsidR="00261D23"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7902D208" wp14:editId="6797C06E">
                <wp:simplePos x="0" y="0"/>
                <wp:positionH relativeFrom="column">
                  <wp:posOffset>2190750</wp:posOffset>
                </wp:positionH>
                <wp:positionV relativeFrom="paragraph">
                  <wp:posOffset>2781300</wp:posOffset>
                </wp:positionV>
                <wp:extent cx="342900" cy="352425"/>
                <wp:effectExtent l="0" t="0" r="19050" b="28575"/>
                <wp:wrapNone/>
                <wp:docPr id="275" name="Smiley Face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FC4D0" id="Smiley Face 275" o:spid="_x0000_s1026" type="#_x0000_t96" style="position:absolute;margin-left:172.5pt;margin-top:219pt;width:27pt;height:27.7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" fillcolor="#4472c4 [3204]" strokecolor="#1f3763 [1604]" strokeweight="1pt">
                <v:stroke joinstyle="miter"/>
              </v:shape>
            </w:pict>
          </mc:Fallback>
        </mc:AlternateContent>
      </w:r>
      <w:r w:rsidR="00261D23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041ACEAF" wp14:editId="3BAE7EFA">
                <wp:simplePos x="0" y="0"/>
                <wp:positionH relativeFrom="column">
                  <wp:posOffset>2533650</wp:posOffset>
                </wp:positionH>
                <wp:positionV relativeFrom="paragraph">
                  <wp:posOffset>3200400</wp:posOffset>
                </wp:positionV>
                <wp:extent cx="342900" cy="352425"/>
                <wp:effectExtent l="0" t="0" r="19050" b="28575"/>
                <wp:wrapNone/>
                <wp:docPr id="274" name="Smiley Face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39657" id="Smiley Face 274" o:spid="_x0000_s1026" type="#_x0000_t96" style="position:absolute;margin-left:199.5pt;margin-top:252pt;width:27pt;height:27.7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" fillcolor="#4472c4 [3204]" strokecolor="#1f3763 [1604]" strokeweight="1pt">
                <v:stroke joinstyle="miter"/>
              </v:shape>
            </w:pict>
          </mc:Fallback>
        </mc:AlternateContent>
      </w:r>
      <w:r w:rsidR="00261D23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4570C8F7" wp14:editId="3CFE84AA">
                <wp:simplePos x="0" y="0"/>
                <wp:positionH relativeFrom="column">
                  <wp:posOffset>1695450</wp:posOffset>
                </wp:positionH>
                <wp:positionV relativeFrom="paragraph">
                  <wp:posOffset>3990975</wp:posOffset>
                </wp:positionV>
                <wp:extent cx="342900" cy="352425"/>
                <wp:effectExtent l="0" t="0" r="19050" b="28575"/>
                <wp:wrapNone/>
                <wp:docPr id="273" name="Smiley Face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8021D4" id="Smiley Face 273" o:spid="_x0000_s1026" type="#_x0000_t96" style="position:absolute;margin-left:133.5pt;margin-top:314.25pt;width:27pt;height:27.7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" fillcolor="#4472c4 [3204]" strokecolor="#1f3763 [1604]" strokeweight="1pt">
                <v:stroke joinstyle="miter"/>
              </v:shape>
            </w:pict>
          </mc:Fallback>
        </mc:AlternateContent>
      </w:r>
      <w:r w:rsidR="00261D23"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6D91A15" wp14:editId="5E91268D">
                <wp:simplePos x="0" y="0"/>
                <wp:positionH relativeFrom="column">
                  <wp:posOffset>1381125</wp:posOffset>
                </wp:positionH>
                <wp:positionV relativeFrom="paragraph">
                  <wp:posOffset>5448300</wp:posOffset>
                </wp:positionV>
                <wp:extent cx="342900" cy="352425"/>
                <wp:effectExtent l="0" t="0" r="19050" b="28575"/>
                <wp:wrapNone/>
                <wp:docPr id="272" name="Smiley Fac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3154B" id="Smiley Face 272" o:spid="_x0000_s1026" type="#_x0000_t96" style="position:absolute;margin-left:108.75pt;margin-top:429pt;width:27pt;height:27.7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" fillcolor="#4472c4 [3204]" strokecolor="#1f3763 [1604]" strokeweight="1pt">
                <v:stroke joinstyle="miter"/>
              </v:shape>
            </w:pict>
          </mc:Fallback>
        </mc:AlternateContent>
      </w:r>
      <w:r w:rsidR="00261D23"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36A0BA01" wp14:editId="218891B7">
                <wp:simplePos x="0" y="0"/>
                <wp:positionH relativeFrom="column">
                  <wp:posOffset>209550</wp:posOffset>
                </wp:positionH>
                <wp:positionV relativeFrom="paragraph">
                  <wp:posOffset>3181350</wp:posOffset>
                </wp:positionV>
                <wp:extent cx="342900" cy="352425"/>
                <wp:effectExtent l="0" t="0" r="19050" b="28575"/>
                <wp:wrapNone/>
                <wp:docPr id="271" name="Smiley Face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FFE71" id="Smiley Face 271" o:spid="_x0000_s1026" type="#_x0000_t96" style="position:absolute;margin-left:16.5pt;margin-top:250.5pt;width:27pt;height:27.7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" fillcolor="#4472c4 [3204]" strokecolor="#1f3763 [1604]" strokeweight="1pt">
                <v:stroke joinstyle="miter"/>
              </v:shape>
            </w:pict>
          </mc:Fallback>
        </mc:AlternateContent>
      </w:r>
      <w:r w:rsidR="00261D23"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6EE51670" wp14:editId="0392196F">
                <wp:simplePos x="0" y="0"/>
                <wp:positionH relativeFrom="column">
                  <wp:posOffset>-333375</wp:posOffset>
                </wp:positionH>
                <wp:positionV relativeFrom="paragraph">
                  <wp:posOffset>161290</wp:posOffset>
                </wp:positionV>
                <wp:extent cx="342900" cy="352425"/>
                <wp:effectExtent l="0" t="0" r="19050" b="28575"/>
                <wp:wrapNone/>
                <wp:docPr id="270" name="Smiley Face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30072" id="Smiley Face 270" o:spid="_x0000_s1026" type="#_x0000_t96" style="position:absolute;margin-left:-26.25pt;margin-top:12.7pt;width:27pt;height:27.7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" fillcolor="#4472c4 [3204]" strokecolor="#1f3763 [1604]" strokeweight="1pt">
                <v:stroke joinstyle="miter"/>
              </v:shape>
            </w:pict>
          </mc:Fallback>
        </mc:AlternateContent>
      </w:r>
      <w:r w:rsidR="001F72EC">
        <w:rPr>
          <w:noProof/>
        </w:rPr>
        <mc:AlternateContent>
          <mc:Choice Requires="wps">
            <w:drawing>
              <wp:anchor distT="45720" distB="45720" distL="114300" distR="114300" simplePos="0" relativeHeight="251803648" behindDoc="0" locked="0" layoutInCell="1" allowOverlap="1" wp14:anchorId="4FC7D4C9" wp14:editId="10BD564C">
                <wp:simplePos x="0" y="0"/>
                <wp:positionH relativeFrom="rightMargin">
                  <wp:posOffset>-2974340</wp:posOffset>
                </wp:positionH>
                <wp:positionV relativeFrom="paragraph">
                  <wp:posOffset>3196590</wp:posOffset>
                </wp:positionV>
                <wp:extent cx="457835" cy="297180"/>
                <wp:effectExtent l="0" t="0" r="18415" b="26670"/>
                <wp:wrapSquare wrapText="bothSides"/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835" cy="29718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78CDE" w14:textId="1B376FB6" w:rsidR="001F72EC" w:rsidRDefault="001F72EC" w:rsidP="001F72EC">
                            <w:r>
                              <w:t>0.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C7D4C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34.2pt;margin-top:251.7pt;width:36.05pt;height:23.4pt;z-index:25180364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" fillcolor="red">
                <v:textbox>
                  <w:txbxContent>
                    <w:p w14:paraId="14F78CDE" w14:textId="1B376FB6" w:rsidR="001F72EC" w:rsidRDefault="001F72EC" w:rsidP="001F72EC">
                      <w:r>
                        <w:t>0.</w:t>
                      </w:r>
                      <w:r>
                        <w:t>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72EC"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628A470C" wp14:editId="7BBA9061">
                <wp:simplePos x="0" y="0"/>
                <wp:positionH relativeFrom="column">
                  <wp:posOffset>5311140</wp:posOffset>
                </wp:positionH>
                <wp:positionV relativeFrom="paragraph">
                  <wp:posOffset>2758440</wp:posOffset>
                </wp:positionV>
                <wp:extent cx="792480" cy="1714500"/>
                <wp:effectExtent l="0" t="0" r="64770" b="57150"/>
                <wp:wrapNone/>
                <wp:docPr id="268" name="Straight Arrow Connector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2480" cy="1714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5EFCC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8" o:spid="_x0000_s1026" type="#_x0000_t32" style="position:absolute;margin-left:418.2pt;margin-top:217.2pt;width:62.4pt;height:13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="001F72EC">
        <w:rPr>
          <w:noProof/>
        </w:rPr>
        <mc:AlternateContent>
          <mc:Choice Requires="wps">
            <w:drawing>
              <wp:anchor distT="45720" distB="45720" distL="114300" distR="114300" simplePos="0" relativeHeight="251800576" behindDoc="0" locked="0" layoutInCell="1" allowOverlap="1" wp14:anchorId="110B2429" wp14:editId="76AD8A73">
                <wp:simplePos x="0" y="0"/>
                <wp:positionH relativeFrom="rightMargin">
                  <wp:posOffset>-2339340</wp:posOffset>
                </wp:positionH>
                <wp:positionV relativeFrom="paragraph">
                  <wp:posOffset>2559050</wp:posOffset>
                </wp:positionV>
                <wp:extent cx="465455" cy="245110"/>
                <wp:effectExtent l="0" t="0" r="10795" b="21590"/>
                <wp:wrapSquare wrapText="bothSides"/>
                <wp:docPr id="2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5AB2F" w14:textId="0CAE5A78" w:rsidR="001F72EC" w:rsidRDefault="001F72EC" w:rsidP="001F72EC">
                            <w:r>
                              <w:t>0.</w:t>
                            </w:r>
                            <w:r>
                              <w:t>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0B2429" id="_x0000_s1027" type="#_x0000_t202" style="position:absolute;margin-left:-184.2pt;margin-top:201.5pt;width:36.65pt;height:19.3pt;z-index:25180057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" fillcolor="red">
                <v:textbox>
                  <w:txbxContent>
                    <w:p w14:paraId="4405AB2F" w14:textId="0CAE5A78" w:rsidR="001F72EC" w:rsidRDefault="001F72EC" w:rsidP="001F72EC">
                      <w:r>
                        <w:t>0.</w:t>
                      </w:r>
                      <w:r>
                        <w:t>0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72EC"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50613BC5" wp14:editId="0A134825">
                <wp:simplePos x="0" y="0"/>
                <wp:positionH relativeFrom="column">
                  <wp:posOffset>5577840</wp:posOffset>
                </wp:positionH>
                <wp:positionV relativeFrom="paragraph">
                  <wp:posOffset>2736850</wp:posOffset>
                </wp:positionV>
                <wp:extent cx="647700" cy="295910"/>
                <wp:effectExtent l="38100" t="38100" r="19050" b="27940"/>
                <wp:wrapNone/>
                <wp:docPr id="266" name="Straight Arrow Connector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7700" cy="2959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5860F7" id="Straight Arrow Connector 266" o:spid="_x0000_s1026" type="#_x0000_t32" style="position:absolute;margin-left:439.2pt;margin-top:215.5pt;width:51pt;height:23.3pt;flip:x y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" strokecolor="#4472c4 [3204]" strokeweight=".5pt">
                <v:stroke endarrow="block" joinstyle="miter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45720" distB="45720" distL="114300" distR="114300" simplePos="0" relativeHeight="251797504" behindDoc="0" locked="0" layoutInCell="1" allowOverlap="1" wp14:anchorId="16A1F222" wp14:editId="2B67F09A">
                <wp:simplePos x="0" y="0"/>
                <wp:positionH relativeFrom="rightMargin">
                  <wp:posOffset>-3703320</wp:posOffset>
                </wp:positionH>
                <wp:positionV relativeFrom="paragraph">
                  <wp:posOffset>3352800</wp:posOffset>
                </wp:positionV>
                <wp:extent cx="465455" cy="245110"/>
                <wp:effectExtent l="0" t="0" r="10795" b="21590"/>
                <wp:wrapSquare wrapText="bothSides"/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312BAD" w14:textId="2BD2C978" w:rsidR="00222CCD" w:rsidRDefault="00222CCD" w:rsidP="00222CCD">
                            <w:r>
                              <w:t>0.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1F222" id="_x0000_s1028" type="#_x0000_t202" style="position:absolute;margin-left:-291.6pt;margin-top:264pt;width:36.65pt;height:19.3pt;z-index:25179750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" fillcolor="red">
                <v:textbox>
                  <w:txbxContent>
                    <w:p w14:paraId="26312BAD" w14:textId="2BD2C978" w:rsidR="00222CCD" w:rsidRDefault="00222CCD" w:rsidP="00222CCD">
                      <w:r>
                        <w:t>0.</w:t>
                      </w:r>
                      <w: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2E60051" wp14:editId="729A52D4">
                <wp:simplePos x="0" y="0"/>
                <wp:positionH relativeFrom="column">
                  <wp:posOffset>3573780</wp:posOffset>
                </wp:positionH>
                <wp:positionV relativeFrom="paragraph">
                  <wp:posOffset>2804160</wp:posOffset>
                </wp:positionV>
                <wp:extent cx="1615440" cy="2529840"/>
                <wp:effectExtent l="38100" t="0" r="22860" b="60960"/>
                <wp:wrapNone/>
                <wp:docPr id="264" name="Straight Arrow Connector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15440" cy="25298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1D0AB4" id="Straight Arrow Connector 264" o:spid="_x0000_s1026" type="#_x0000_t32" style="position:absolute;margin-left:281.4pt;margin-top:220.8pt;width:127.2pt;height:199.2pt;flip:x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45720" distB="45720" distL="114300" distR="114300" simplePos="0" relativeHeight="251794432" behindDoc="0" locked="0" layoutInCell="1" allowOverlap="1" wp14:anchorId="66994C1D" wp14:editId="008BC6EE">
                <wp:simplePos x="0" y="0"/>
                <wp:positionH relativeFrom="rightMargin">
                  <wp:posOffset>-1744980</wp:posOffset>
                </wp:positionH>
                <wp:positionV relativeFrom="paragraph">
                  <wp:posOffset>3507740</wp:posOffset>
                </wp:positionV>
                <wp:extent cx="465455" cy="245110"/>
                <wp:effectExtent l="0" t="0" r="10795" b="21590"/>
                <wp:wrapSquare wrapText="bothSides"/>
                <wp:docPr id="2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8F8C5" w14:textId="0020BBC1" w:rsidR="00D475A5" w:rsidRDefault="00D475A5" w:rsidP="00D475A5">
                            <w:r>
                              <w:t>0.</w:t>
                            </w:r>
                            <w:r>
                              <w:t>0</w:t>
                            </w:r>
                            <w:r w:rsidR="00222CCD"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994C1D" id="_x0000_s1029" type="#_x0000_t202" style="position:absolute;margin-left:-137.4pt;margin-top:276.2pt;width:36.65pt;height:19.3pt;z-index:25179443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" fillcolor="red">
                <v:textbox>
                  <w:txbxContent>
                    <w:p w14:paraId="6BF8F8C5" w14:textId="0020BBC1" w:rsidR="00D475A5" w:rsidRDefault="00D475A5" w:rsidP="00D475A5">
                      <w:r>
                        <w:t>0.</w:t>
                      </w:r>
                      <w:r>
                        <w:t>0</w:t>
                      </w:r>
                      <w:r w:rsidR="00222CCD">
                        <w:t>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45720" distB="45720" distL="114300" distR="114300" simplePos="0" relativeHeight="251787264" behindDoc="0" locked="0" layoutInCell="1" allowOverlap="1" wp14:anchorId="421D7C1C" wp14:editId="7369537A">
                <wp:simplePos x="0" y="0"/>
                <wp:positionH relativeFrom="rightMargin">
                  <wp:posOffset>-2316480</wp:posOffset>
                </wp:positionH>
                <wp:positionV relativeFrom="paragraph">
                  <wp:posOffset>3482340</wp:posOffset>
                </wp:positionV>
                <wp:extent cx="465455" cy="245110"/>
                <wp:effectExtent l="0" t="0" r="10795" b="21590"/>
                <wp:wrapSquare wrapText="bothSides"/>
                <wp:docPr id="2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54E8A2" w14:textId="519B6E3D" w:rsidR="00222CCD" w:rsidRDefault="00222CCD" w:rsidP="00222CCD">
                            <w:r>
                              <w:t>0.0</w:t>
                            </w:r>
                            <w: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D7C1C" id="_x0000_s1030" type="#_x0000_t202" style="position:absolute;margin-left:-182.4pt;margin-top:274.2pt;width:36.65pt;height:19.3pt;z-index:25178726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" fillcolor="red">
                <v:textbox>
                  <w:txbxContent>
                    <w:p w14:paraId="2B54E8A2" w14:textId="519B6E3D" w:rsidR="00222CCD" w:rsidRDefault="00222CCD" w:rsidP="00222CCD">
                      <w:r>
                        <w:t>0.0</w:t>
                      </w:r>
                      <w:r>
                        <w:t>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C088309" wp14:editId="2B4C2805">
                <wp:simplePos x="0" y="0"/>
                <wp:positionH relativeFrom="rightMargin">
                  <wp:posOffset>-1293495</wp:posOffset>
                </wp:positionH>
                <wp:positionV relativeFrom="paragraph">
                  <wp:posOffset>2482850</wp:posOffset>
                </wp:positionV>
                <wp:extent cx="465455" cy="245110"/>
                <wp:effectExtent l="0" t="0" r="10795" b="2159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585626" w14:textId="77777777" w:rsidR="00181492" w:rsidRDefault="00181492" w:rsidP="00181492">
                            <w:r>
                              <w:t>0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88309" id="_x0000_s1031" type="#_x0000_t202" style="position:absolute;margin-left:-101.85pt;margin-top:195.5pt;width:36.65pt;height:19.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" fillcolor="red">
                <v:textbox>
                  <w:txbxContent>
                    <w:p w14:paraId="45585626" w14:textId="77777777" w:rsidR="00181492" w:rsidRDefault="00181492" w:rsidP="00181492">
                      <w:r>
                        <w:t>0.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6C94C61" wp14:editId="65F76EE8">
                <wp:simplePos x="0" y="0"/>
                <wp:positionH relativeFrom="rightMargin">
                  <wp:posOffset>-243840</wp:posOffset>
                </wp:positionH>
                <wp:positionV relativeFrom="paragraph">
                  <wp:posOffset>3083560</wp:posOffset>
                </wp:positionV>
                <wp:extent cx="465455" cy="245110"/>
                <wp:effectExtent l="0" t="0" r="10795" b="2159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4345F1" w14:textId="77777777" w:rsidR="00181492" w:rsidRDefault="00181492" w:rsidP="00181492">
                            <w:r>
                              <w:t>0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94C61" id="_x0000_s1032" type="#_x0000_t202" style="position:absolute;margin-left:-19.2pt;margin-top:242.8pt;width:36.65pt;height:19.3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" fillcolor="red">
                <v:textbox>
                  <w:txbxContent>
                    <w:p w14:paraId="014345F1" w14:textId="77777777" w:rsidR="00181492" w:rsidRDefault="00181492" w:rsidP="00181492">
                      <w:r>
                        <w:t>0.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C902481" wp14:editId="0DDF448A">
                <wp:simplePos x="0" y="0"/>
                <wp:positionH relativeFrom="rightMargin">
                  <wp:posOffset>-1218565</wp:posOffset>
                </wp:positionH>
                <wp:positionV relativeFrom="paragraph">
                  <wp:posOffset>1209040</wp:posOffset>
                </wp:positionV>
                <wp:extent cx="465455" cy="245110"/>
                <wp:effectExtent l="0" t="0" r="10795" b="21590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3A6C52" w14:textId="153CC891" w:rsidR="00A860BF" w:rsidRDefault="00A860BF" w:rsidP="00A860BF">
                            <w:r>
                              <w:t>0.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02481" id="_x0000_s1033" type="#_x0000_t202" style="position:absolute;margin-left:-95.95pt;margin-top:95.2pt;width:36.65pt;height:19.3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" fillcolor="red">
                <v:textbox>
                  <w:txbxContent>
                    <w:p w14:paraId="683A6C52" w14:textId="153CC891" w:rsidR="00A860BF" w:rsidRDefault="00A860BF" w:rsidP="00A860BF">
                      <w:r>
                        <w:t>0.</w:t>
                      </w:r>
                      <w:r>
                        <w:t>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01091FA3" wp14:editId="661DF64D">
                <wp:simplePos x="0" y="0"/>
                <wp:positionH relativeFrom="rightMargin">
                  <wp:posOffset>-1448435</wp:posOffset>
                </wp:positionH>
                <wp:positionV relativeFrom="paragraph">
                  <wp:posOffset>1568450</wp:posOffset>
                </wp:positionV>
                <wp:extent cx="465455" cy="245110"/>
                <wp:effectExtent l="0" t="0" r="10795" b="2159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F6100" w14:textId="0EFC151A" w:rsidR="00A860BF" w:rsidRDefault="00A860BF" w:rsidP="00A860BF">
                            <w:r>
                              <w:t>0.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91FA3" id="_x0000_s1034" type="#_x0000_t202" style="position:absolute;margin-left:-114.05pt;margin-top:123.5pt;width:36.65pt;height:19.3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" fillcolor="red">
                <v:textbox>
                  <w:txbxContent>
                    <w:p w14:paraId="321F6100" w14:textId="0EFC151A" w:rsidR="00A860BF" w:rsidRDefault="00A860BF" w:rsidP="00A860BF">
                      <w:r>
                        <w:t>0.</w:t>
                      </w:r>
                      <w: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7DE499A7" wp14:editId="7E67A33D">
                <wp:simplePos x="0" y="0"/>
                <wp:positionH relativeFrom="rightMargin">
                  <wp:posOffset>-1562100</wp:posOffset>
                </wp:positionH>
                <wp:positionV relativeFrom="paragraph">
                  <wp:posOffset>4732020</wp:posOffset>
                </wp:positionV>
                <wp:extent cx="465455" cy="245110"/>
                <wp:effectExtent l="0" t="0" r="10795" b="21590"/>
                <wp:wrapSquare wrapText="bothSides"/>
                <wp:docPr id="2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F570ED" w14:textId="7146D985" w:rsidR="00222CCD" w:rsidRDefault="00222CCD" w:rsidP="00222CCD">
                            <w:r>
                              <w:t>0.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499A7" id="_x0000_s1035" type="#_x0000_t202" style="position:absolute;margin-left:-123pt;margin-top:372.6pt;width:36.65pt;height:19.3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" fillcolor="red">
                <v:textbox>
                  <w:txbxContent>
                    <w:p w14:paraId="42F570ED" w14:textId="7146D985" w:rsidR="00222CCD" w:rsidRDefault="00222CCD" w:rsidP="00222CCD">
                      <w:r>
                        <w:t>0.</w:t>
                      </w:r>
                      <w: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98EC798" wp14:editId="0D1D671D">
                <wp:simplePos x="0" y="0"/>
                <wp:positionH relativeFrom="column">
                  <wp:posOffset>6256020</wp:posOffset>
                </wp:positionH>
                <wp:positionV relativeFrom="paragraph">
                  <wp:posOffset>4373880</wp:posOffset>
                </wp:positionV>
                <wp:extent cx="1013460" cy="472440"/>
                <wp:effectExtent l="38100" t="0" r="34290" b="99060"/>
                <wp:wrapNone/>
                <wp:docPr id="262" name="Connector: Elbow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3460" cy="472440"/>
                        </a:xfrm>
                        <a:prstGeom prst="bentConnector3">
                          <a:avLst>
                            <a:gd name="adj1" fmla="val -37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783DC7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62" o:spid="_x0000_s1026" type="#_x0000_t34" style="position:absolute;margin-left:492.6pt;margin-top:344.4pt;width:79.8pt;height:37.2pt;flip:x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" adj="-81" strokecolor="#4472c4 [3204]" strokeweight=".5pt">
                <v:stroke endarrow="block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45720" distB="45720" distL="114300" distR="114300" simplePos="0" relativeHeight="251790336" behindDoc="0" locked="0" layoutInCell="1" allowOverlap="1" wp14:anchorId="4B286E44" wp14:editId="0FA26597">
                <wp:simplePos x="0" y="0"/>
                <wp:positionH relativeFrom="rightMargin">
                  <wp:posOffset>-1363980</wp:posOffset>
                </wp:positionH>
                <wp:positionV relativeFrom="paragraph">
                  <wp:posOffset>3901440</wp:posOffset>
                </wp:positionV>
                <wp:extent cx="465455" cy="245110"/>
                <wp:effectExtent l="0" t="0" r="10795" b="21590"/>
                <wp:wrapSquare wrapText="bothSides"/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20897" w14:textId="233822E5" w:rsidR="00222CCD" w:rsidRDefault="00222CCD" w:rsidP="00222CCD">
                            <w:r>
                              <w:t>0.0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86E44" id="_x0000_s1036" type="#_x0000_t202" style="position:absolute;margin-left:-107.4pt;margin-top:307.2pt;width:36.65pt;height:19.3pt;z-index:25179033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" fillcolor="red">
                <v:textbox>
                  <w:txbxContent>
                    <w:p w14:paraId="19B20897" w14:textId="233822E5" w:rsidR="00222CCD" w:rsidRDefault="00222CCD" w:rsidP="00222CCD">
                      <w:r>
                        <w:t>0.0</w:t>
                      </w:r>
                      <w: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1FA90BDB" wp14:editId="5655DE5D">
                <wp:simplePos x="0" y="0"/>
                <wp:positionH relativeFrom="column">
                  <wp:posOffset>6545580</wp:posOffset>
                </wp:positionH>
                <wp:positionV relativeFrom="paragraph">
                  <wp:posOffset>3230880</wp:posOffset>
                </wp:positionV>
                <wp:extent cx="220980" cy="822960"/>
                <wp:effectExtent l="57150" t="38100" r="64770" b="53340"/>
                <wp:wrapNone/>
                <wp:docPr id="260" name="Straight Arrow Connector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980" cy="82296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E0AB7E" id="Straight Arrow Connector 260" o:spid="_x0000_s1026" type="#_x0000_t32" style="position:absolute;margin-left:515.4pt;margin-top:254.4pt;width:17.4pt;height:64.8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222CCD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46E19741" wp14:editId="0D168652">
                <wp:simplePos x="0" y="0"/>
                <wp:positionH relativeFrom="column">
                  <wp:posOffset>6103620</wp:posOffset>
                </wp:positionH>
                <wp:positionV relativeFrom="paragraph">
                  <wp:posOffset>3185160</wp:posOffset>
                </wp:positionV>
                <wp:extent cx="137160" cy="845820"/>
                <wp:effectExtent l="0" t="38100" r="72390" b="11430"/>
                <wp:wrapNone/>
                <wp:docPr id="258" name="Straight Arrow Connector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160" cy="8458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566E2D" id="Straight Arrow Connector 258" o:spid="_x0000_s1026" type="#_x0000_t32" style="position:absolute;margin-left:480.6pt;margin-top:250.8pt;width:10.8pt;height:66.6pt;flip:y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D475A5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CF2555B" wp14:editId="296C3198">
                <wp:simplePos x="0" y="0"/>
                <wp:positionH relativeFrom="column">
                  <wp:posOffset>6934200</wp:posOffset>
                </wp:positionH>
                <wp:positionV relativeFrom="paragraph">
                  <wp:posOffset>4206240</wp:posOffset>
                </wp:positionV>
                <wp:extent cx="373380" cy="22860"/>
                <wp:effectExtent l="38100" t="57150" r="26670" b="91440"/>
                <wp:wrapNone/>
                <wp:docPr id="256" name="Straight Arrow Connector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3380" cy="2286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0AF788" id="Straight Arrow Connector 256" o:spid="_x0000_s1026" type="#_x0000_t32" style="position:absolute;margin-left:546pt;margin-top:331.2pt;width:29.4pt;height:1.8pt;flip:y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D475A5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10DF769E" wp14:editId="6E240B93">
                <wp:simplePos x="0" y="0"/>
                <wp:positionH relativeFrom="column">
                  <wp:posOffset>3719195</wp:posOffset>
                </wp:positionH>
                <wp:positionV relativeFrom="paragraph">
                  <wp:posOffset>4328160</wp:posOffset>
                </wp:positionV>
                <wp:extent cx="3786505" cy="1173480"/>
                <wp:effectExtent l="38100" t="0" r="42545" b="102870"/>
                <wp:wrapNone/>
                <wp:docPr id="252" name="Connector: Elbow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86505" cy="1173480"/>
                        </a:xfrm>
                        <a:prstGeom prst="bentConnector3">
                          <a:avLst>
                            <a:gd name="adj1" fmla="val -31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1B022B" id="Connector: Elbow 252" o:spid="_x0000_s1026" type="#_x0000_t34" style="position:absolute;margin-left:292.85pt;margin-top:340.8pt;width:298.15pt;height:92.4pt;flip:x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" adj="-67" strokecolor="#4472c4 [3204]" strokeweight=".5pt">
                <v:stroke endarrow="block"/>
              </v:shape>
            </w:pict>
          </mc:Fallback>
        </mc:AlternateContent>
      </w:r>
      <w:r w:rsidR="00D475A5">
        <w:rPr>
          <w:noProof/>
        </w:rPr>
        <mc:AlternateContent>
          <mc:Choice Requires="wps">
            <w:drawing>
              <wp:anchor distT="45720" distB="45720" distL="114300" distR="114300" simplePos="0" relativeHeight="251777024" behindDoc="0" locked="0" layoutInCell="1" allowOverlap="1" wp14:anchorId="366923E2" wp14:editId="387A8D38">
                <wp:simplePos x="0" y="0"/>
                <wp:positionH relativeFrom="rightMargin">
                  <wp:posOffset>-2689860</wp:posOffset>
                </wp:positionH>
                <wp:positionV relativeFrom="paragraph">
                  <wp:posOffset>5380990</wp:posOffset>
                </wp:positionV>
                <wp:extent cx="465455" cy="245110"/>
                <wp:effectExtent l="0" t="0" r="10795" b="21590"/>
                <wp:wrapSquare wrapText="bothSides"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EC9E25" w14:textId="4F6BF00E" w:rsidR="00D475A5" w:rsidRDefault="00D475A5" w:rsidP="00D475A5">
                            <w:r>
                              <w:t>0.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923E2" id="_x0000_s1037" type="#_x0000_t202" style="position:absolute;margin-left:-211.8pt;margin-top:423.7pt;width:36.65pt;height:19.3pt;z-index:25177702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" fillcolor="red">
                <v:textbox>
                  <w:txbxContent>
                    <w:p w14:paraId="47EC9E25" w14:textId="4F6BF00E" w:rsidR="00D475A5" w:rsidRDefault="00D475A5" w:rsidP="00D475A5">
                      <w:r>
                        <w:t>0.</w:t>
                      </w:r>
                      <w: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75A5">
        <w:rPr>
          <w:noProof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7017CDAA" wp14:editId="46F7A78D">
                <wp:simplePos x="0" y="0"/>
                <wp:positionH relativeFrom="rightMargin">
                  <wp:posOffset>-3802380</wp:posOffset>
                </wp:positionH>
                <wp:positionV relativeFrom="paragraph">
                  <wp:posOffset>5135880</wp:posOffset>
                </wp:positionV>
                <wp:extent cx="465455" cy="245110"/>
                <wp:effectExtent l="0" t="0" r="10795" b="21590"/>
                <wp:wrapSquare wrapText="bothSides"/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2CCC94" w14:textId="77777777" w:rsidR="00D475A5" w:rsidRDefault="00D475A5" w:rsidP="00D475A5">
                            <w:r>
                              <w:t>0.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17CDAA" id="_x0000_s1038" type="#_x0000_t202" style="position:absolute;margin-left:-299.4pt;margin-top:404.4pt;width:36.65pt;height:19.3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" fillcolor="red">
                <v:textbox>
                  <w:txbxContent>
                    <w:p w14:paraId="2E2CCC94" w14:textId="77777777" w:rsidR="00D475A5" w:rsidRDefault="00D475A5" w:rsidP="00D475A5">
                      <w:r>
                        <w:t>0.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75A5"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79D5460" wp14:editId="0DA93CE4">
                <wp:simplePos x="0" y="0"/>
                <wp:positionH relativeFrom="column">
                  <wp:posOffset>3962400</wp:posOffset>
                </wp:positionH>
                <wp:positionV relativeFrom="paragraph">
                  <wp:posOffset>4823460</wp:posOffset>
                </wp:positionV>
                <wp:extent cx="2148840" cy="640080"/>
                <wp:effectExtent l="0" t="38100" r="60960" b="26670"/>
                <wp:wrapNone/>
                <wp:docPr id="246" name="Straight Arrow Connector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48840" cy="640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810B00" id="Straight Arrow Connector 246" o:spid="_x0000_s1026" type="#_x0000_t32" style="position:absolute;margin-left:312pt;margin-top:379.8pt;width:169.2pt;height:50.4pt;flip:y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2970392D" wp14:editId="57D1E20B">
                <wp:simplePos x="0" y="0"/>
                <wp:positionH relativeFrom="rightMargin">
                  <wp:posOffset>-6316980</wp:posOffset>
                </wp:positionH>
                <wp:positionV relativeFrom="paragraph">
                  <wp:posOffset>1012190</wp:posOffset>
                </wp:positionV>
                <wp:extent cx="465455" cy="245110"/>
                <wp:effectExtent l="0" t="0" r="10795" b="21590"/>
                <wp:wrapSquare wrapText="bothSides"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1C3464" w14:textId="1862AB4B" w:rsidR="001B2830" w:rsidRDefault="001B2830" w:rsidP="001B2830">
                            <w:r>
                              <w:t>0.</w:t>
                            </w:r>
                            <w:r>
                              <w:t>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70392D" id="_x0000_s1039" type="#_x0000_t202" style="position:absolute;margin-left:-497.4pt;margin-top:79.7pt;width:36.65pt;height:19.3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" fillcolor="red">
                <v:textbox>
                  <w:txbxContent>
                    <w:p w14:paraId="711C3464" w14:textId="1862AB4B" w:rsidR="001B2830" w:rsidRDefault="001B2830" w:rsidP="001B2830">
                      <w:r>
                        <w:t>0.</w:t>
                      </w:r>
                      <w:r>
                        <w:t>0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66784" behindDoc="0" locked="0" layoutInCell="1" allowOverlap="1" wp14:anchorId="0BB59836" wp14:editId="58ADA9CA">
                <wp:simplePos x="0" y="0"/>
                <wp:positionH relativeFrom="rightMargin">
                  <wp:posOffset>-7818120</wp:posOffset>
                </wp:positionH>
                <wp:positionV relativeFrom="paragraph">
                  <wp:posOffset>2148840</wp:posOffset>
                </wp:positionV>
                <wp:extent cx="465455" cy="245110"/>
                <wp:effectExtent l="0" t="0" r="10795" b="21590"/>
                <wp:wrapSquare wrapText="bothSides"/>
                <wp:docPr id="2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6C2C76" w14:textId="4EE83FD3" w:rsidR="00717A84" w:rsidRPr="0065649C" w:rsidRDefault="00717A84" w:rsidP="00717A84">
                            <w:r w:rsidRPr="0065649C">
                              <w:t>0.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59836" id="_x0000_s1040" type="#_x0000_t202" style="position:absolute;margin-left:-615.6pt;margin-top:169.2pt;width:36.65pt;height:19.3pt;z-index:25176678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" fillcolor="red">
                <v:textbox>
                  <w:txbxContent>
                    <w:p w14:paraId="7F6C2C76" w14:textId="4EE83FD3" w:rsidR="00717A84" w:rsidRPr="0065649C" w:rsidRDefault="00717A84" w:rsidP="00717A84">
                      <w:r w:rsidRPr="0065649C">
                        <w:t>0.</w:t>
                      </w:r>
                      <w:r>
                        <w:t>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08E3FA39" wp14:editId="25161457">
                <wp:simplePos x="0" y="0"/>
                <wp:positionH relativeFrom="column">
                  <wp:posOffset>1261110</wp:posOffset>
                </wp:positionH>
                <wp:positionV relativeFrom="paragraph">
                  <wp:posOffset>876300</wp:posOffset>
                </wp:positionV>
                <wp:extent cx="948690" cy="2110740"/>
                <wp:effectExtent l="762000" t="0" r="22860" b="80010"/>
                <wp:wrapNone/>
                <wp:docPr id="244" name="Connector: Curved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48690" cy="2110740"/>
                        </a:xfrm>
                        <a:prstGeom prst="curvedConnector3">
                          <a:avLst>
                            <a:gd name="adj1" fmla="val 17906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5CEB3C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244" o:spid="_x0000_s1026" type="#_x0000_t38" style="position:absolute;margin-left:99.3pt;margin-top:69pt;width:74.7pt;height:166.2pt;flip:x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" adj="38679" strokecolor="#4472c4 [3204]" strokeweight=".5pt">
                <v:stroke endarrow="block" joinstyle="miter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6BF084D6" wp14:editId="761E2CAC">
                <wp:simplePos x="0" y="0"/>
                <wp:positionH relativeFrom="rightMargin">
                  <wp:posOffset>-7155180</wp:posOffset>
                </wp:positionH>
                <wp:positionV relativeFrom="paragraph">
                  <wp:posOffset>2491740</wp:posOffset>
                </wp:positionV>
                <wp:extent cx="465455" cy="245110"/>
                <wp:effectExtent l="0" t="0" r="10795" b="21590"/>
                <wp:wrapSquare wrapText="bothSides"/>
                <wp:docPr id="2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B55A9" w14:textId="77777777" w:rsidR="00717A84" w:rsidRPr="0065649C" w:rsidRDefault="00717A84" w:rsidP="00717A84">
                            <w:r w:rsidRPr="0065649C">
                              <w:t>0.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084D6" id="_x0000_s1041" type="#_x0000_t202" style="position:absolute;margin-left:-563.4pt;margin-top:196.2pt;width:36.65pt;height:19.3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" fillcolor="red">
                <v:textbox>
                  <w:txbxContent>
                    <w:p w14:paraId="542B55A9" w14:textId="77777777" w:rsidR="00717A84" w:rsidRPr="0065649C" w:rsidRDefault="00717A84" w:rsidP="00717A84">
                      <w:r w:rsidRPr="0065649C">
                        <w:t>0.</w:t>
                      </w:r>
                      <w:r>
                        <w:t>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9BDE281" wp14:editId="6489CDCA">
                <wp:simplePos x="0" y="0"/>
                <wp:positionH relativeFrom="column">
                  <wp:posOffset>1386840</wp:posOffset>
                </wp:positionH>
                <wp:positionV relativeFrom="paragraph">
                  <wp:posOffset>1584960</wp:posOffset>
                </wp:positionV>
                <wp:extent cx="803910" cy="1303020"/>
                <wp:effectExtent l="114300" t="76200" r="0" b="30480"/>
                <wp:wrapNone/>
                <wp:docPr id="242" name="Connector: Curved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3910" cy="1303020"/>
                        </a:xfrm>
                        <a:prstGeom prst="curvedConnector3">
                          <a:avLst>
                            <a:gd name="adj1" fmla="val -1275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8308C" id="Connector: Curved 242" o:spid="_x0000_s1026" type="#_x0000_t38" style="position:absolute;margin-left:109.2pt;margin-top:124.8pt;width:63.3pt;height:102.6pt;flip:y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" adj="-2755" strokecolor="#4472c4 [3204]" strokeweight=".5pt">
                <v:stroke endarrow="block" joinstyle="miter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60DB2D67" wp14:editId="535A3AAC">
                <wp:simplePos x="0" y="0"/>
                <wp:positionH relativeFrom="rightMargin">
                  <wp:posOffset>-6941185</wp:posOffset>
                </wp:positionH>
                <wp:positionV relativeFrom="paragraph">
                  <wp:posOffset>585470</wp:posOffset>
                </wp:positionV>
                <wp:extent cx="465455" cy="245110"/>
                <wp:effectExtent l="0" t="0" r="10795" b="21590"/>
                <wp:wrapSquare wrapText="bothSides"/>
                <wp:docPr id="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60B850" w14:textId="77777777" w:rsidR="001B2830" w:rsidRDefault="001B2830" w:rsidP="001B2830">
                            <w:r>
                              <w:t>0.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B2D67" id="_x0000_s1042" type="#_x0000_t202" style="position:absolute;margin-left:-546.55pt;margin-top:46.1pt;width:36.65pt;height:19.3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" fillcolor="red">
                <v:textbox>
                  <w:txbxContent>
                    <w:p w14:paraId="4060B850" w14:textId="77777777" w:rsidR="001B2830" w:rsidRDefault="001B2830" w:rsidP="001B2830">
                      <w:r>
                        <w:t>0.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0B18D66D" wp14:editId="5A9BEACC">
                <wp:simplePos x="0" y="0"/>
                <wp:positionH relativeFrom="rightMargin">
                  <wp:posOffset>-6231890</wp:posOffset>
                </wp:positionH>
                <wp:positionV relativeFrom="paragraph">
                  <wp:posOffset>144780</wp:posOffset>
                </wp:positionV>
                <wp:extent cx="465455" cy="245110"/>
                <wp:effectExtent l="0" t="0" r="10795" b="21590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7C98F1" w14:textId="0CE03614" w:rsidR="00CD052C" w:rsidRDefault="00CD052C" w:rsidP="00CD052C">
                            <w:r>
                              <w:t>0.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8D66D" id="_x0000_s1043" type="#_x0000_t202" style="position:absolute;margin-left:-490.7pt;margin-top:11.4pt;width:36.65pt;height:19.3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" fillcolor="red">
                <v:textbox>
                  <w:txbxContent>
                    <w:p w14:paraId="657C98F1" w14:textId="0CE03614" w:rsidR="00CD052C" w:rsidRDefault="00CD052C" w:rsidP="00CD052C">
                      <w:r>
                        <w:t>0.</w:t>
                      </w:r>
                      <w: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3847D24B" wp14:editId="213AE62A">
                <wp:simplePos x="0" y="0"/>
                <wp:positionH relativeFrom="rightMargin">
                  <wp:posOffset>-3274695</wp:posOffset>
                </wp:positionH>
                <wp:positionV relativeFrom="paragraph">
                  <wp:posOffset>831215</wp:posOffset>
                </wp:positionV>
                <wp:extent cx="465455" cy="245110"/>
                <wp:effectExtent l="0" t="0" r="10795" b="21590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7EABCE" w14:textId="5A8376D4" w:rsidR="00A860BF" w:rsidRDefault="00A860BF" w:rsidP="00A860BF">
                            <w:r>
                              <w:t>0.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7D24B" id="_x0000_s1044" type="#_x0000_t202" style="position:absolute;margin-left:-257.85pt;margin-top:65.45pt;width:36.65pt;height:19.3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" fillcolor="red">
                <v:textbox>
                  <w:txbxContent>
                    <w:p w14:paraId="337EABCE" w14:textId="5A8376D4" w:rsidR="00A860BF" w:rsidRDefault="00A860BF" w:rsidP="00A860BF">
                      <w:r>
                        <w:t>0.</w:t>
                      </w:r>
                      <w:r>
                        <w:t>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7A755542" wp14:editId="5D508D54">
                <wp:simplePos x="0" y="0"/>
                <wp:positionH relativeFrom="rightMargin">
                  <wp:posOffset>-4975860</wp:posOffset>
                </wp:positionH>
                <wp:positionV relativeFrom="paragraph">
                  <wp:posOffset>982980</wp:posOffset>
                </wp:positionV>
                <wp:extent cx="465455" cy="245110"/>
                <wp:effectExtent l="0" t="0" r="10795" b="21590"/>
                <wp:wrapSquare wrapText="bothSides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D87B58" w14:textId="4937458D" w:rsidR="001B2830" w:rsidRDefault="001B2830" w:rsidP="001B2830">
                            <w:r>
                              <w:t>0.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755542" id="_x0000_s1045" type="#_x0000_t202" style="position:absolute;margin-left:-391.8pt;margin-top:77.4pt;width:36.65pt;height:19.3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" fillcolor="red">
                <v:textbox>
                  <w:txbxContent>
                    <w:p w14:paraId="06D87B58" w14:textId="4937458D" w:rsidR="001B2830" w:rsidRDefault="001B2830" w:rsidP="001B2830">
                      <w:r>
                        <w:t>0.</w:t>
                      </w:r>
                      <w: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2E5F36DB" wp14:editId="5BBAFEB1">
                <wp:simplePos x="0" y="0"/>
                <wp:positionH relativeFrom="rightMargin">
                  <wp:posOffset>-5904865</wp:posOffset>
                </wp:positionH>
                <wp:positionV relativeFrom="paragraph">
                  <wp:posOffset>1823720</wp:posOffset>
                </wp:positionV>
                <wp:extent cx="465455" cy="245110"/>
                <wp:effectExtent l="0" t="0" r="10795" b="21590"/>
                <wp:wrapSquare wrapText="bothSides"/>
                <wp:docPr id="2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387F35" w14:textId="55510991" w:rsidR="0065649C" w:rsidRDefault="0065649C" w:rsidP="0065649C">
                            <w:r>
                              <w:t>0.</w:t>
                            </w:r>
                            <w:r>
                              <w:t>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36DB" id="_x0000_s1046" type="#_x0000_t202" style="position:absolute;margin-left:-464.95pt;margin-top:143.6pt;width:36.65pt;height:19.3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" fillcolor="red">
                <v:textbox>
                  <w:txbxContent>
                    <w:p w14:paraId="60387F35" w14:textId="55510991" w:rsidR="0065649C" w:rsidRDefault="0065649C" w:rsidP="0065649C">
                      <w:r>
                        <w:t>0.</w:t>
                      </w:r>
                      <w:r>
                        <w:t>0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244836F0" wp14:editId="500A6B3A">
                <wp:simplePos x="0" y="0"/>
                <wp:positionH relativeFrom="rightMargin">
                  <wp:posOffset>-5410200</wp:posOffset>
                </wp:positionH>
                <wp:positionV relativeFrom="paragraph">
                  <wp:posOffset>5406390</wp:posOffset>
                </wp:positionV>
                <wp:extent cx="465455" cy="245110"/>
                <wp:effectExtent l="0" t="0" r="10795" b="21590"/>
                <wp:wrapSquare wrapText="bothSides"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A0EDF5" w14:textId="77777777" w:rsidR="00913BC1" w:rsidRDefault="00913BC1" w:rsidP="00913BC1">
                            <w:r>
                              <w:t>0.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836F0" id="_x0000_s1047" type="#_x0000_t202" style="position:absolute;margin-left:-426pt;margin-top:425.7pt;width:36.65pt;height:19.3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" fillcolor="red">
                <v:textbox>
                  <w:txbxContent>
                    <w:p w14:paraId="6FA0EDF5" w14:textId="77777777" w:rsidR="00913BC1" w:rsidRDefault="00913BC1" w:rsidP="00913BC1">
                      <w:r>
                        <w:t>0.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50FDA1D7" wp14:editId="1D215113">
                <wp:simplePos x="0" y="0"/>
                <wp:positionH relativeFrom="rightMargin">
                  <wp:posOffset>-7520940</wp:posOffset>
                </wp:positionH>
                <wp:positionV relativeFrom="paragraph">
                  <wp:posOffset>3649980</wp:posOffset>
                </wp:positionV>
                <wp:extent cx="465455" cy="245110"/>
                <wp:effectExtent l="0" t="0" r="10795" b="21590"/>
                <wp:wrapSquare wrapText="bothSides"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368CB" w14:textId="5DF0D5B5" w:rsidR="0065649C" w:rsidRDefault="0065649C" w:rsidP="0065649C">
                            <w:r>
                              <w:t>0.0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DA1D7" id="_x0000_s1048" type="#_x0000_t202" style="position:absolute;margin-left:-592.2pt;margin-top:287.4pt;width:36.65pt;height:19.3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" fillcolor="red">
                <v:textbox>
                  <w:txbxContent>
                    <w:p w14:paraId="4A6368CB" w14:textId="5DF0D5B5" w:rsidR="0065649C" w:rsidRDefault="0065649C" w:rsidP="0065649C">
                      <w:r>
                        <w:t>0.0</w:t>
                      </w:r>
                      <w: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463EF5FA" wp14:editId="2F9CB24B">
                <wp:simplePos x="0" y="0"/>
                <wp:positionH relativeFrom="rightMargin">
                  <wp:posOffset>-7833360</wp:posOffset>
                </wp:positionH>
                <wp:positionV relativeFrom="paragraph">
                  <wp:posOffset>4587240</wp:posOffset>
                </wp:positionV>
                <wp:extent cx="465455" cy="245110"/>
                <wp:effectExtent l="0" t="0" r="10795" b="21590"/>
                <wp:wrapSquare wrapText="bothSides"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9458B" w14:textId="37D381CB" w:rsidR="00071632" w:rsidRDefault="00071632" w:rsidP="00071632">
                            <w:r>
                              <w:t>0.</w:t>
                            </w:r>
                            <w:r>
                              <w:t>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EF5FA" id="_x0000_s1049" type="#_x0000_t202" style="position:absolute;margin-left:-616.8pt;margin-top:361.2pt;width:36.65pt;height:19.3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" fillcolor="red">
                <v:textbox>
                  <w:txbxContent>
                    <w:p w14:paraId="7F29458B" w14:textId="37D381CB" w:rsidR="00071632" w:rsidRDefault="00071632" w:rsidP="00071632">
                      <w:r>
                        <w:t>0.</w:t>
                      </w:r>
                      <w:r>
                        <w:t>0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5949E675" wp14:editId="687C8D64">
                <wp:simplePos x="0" y="0"/>
                <wp:positionH relativeFrom="margin">
                  <wp:align>left</wp:align>
                </wp:positionH>
                <wp:positionV relativeFrom="paragraph">
                  <wp:posOffset>5436870</wp:posOffset>
                </wp:positionV>
                <wp:extent cx="465455" cy="245110"/>
                <wp:effectExtent l="0" t="0" r="10795" b="21590"/>
                <wp:wrapSquare wrapText="bothSides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BAF55" w14:textId="77777777" w:rsidR="00913BC1" w:rsidRDefault="00913BC1" w:rsidP="00913BC1">
                            <w:r>
                              <w:t>0.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49E675" id="_x0000_s1050" type="#_x0000_t202" style="position:absolute;margin-left:0;margin-top:428.1pt;width:36.65pt;height:19.3pt;z-index:2517196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" fillcolor="red">
                <v:textbox>
                  <w:txbxContent>
                    <w:p w14:paraId="4D4BAF55" w14:textId="77777777" w:rsidR="00913BC1" w:rsidRDefault="00913BC1" w:rsidP="00913BC1">
                      <w:r>
                        <w:t>0.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4E572D1E" wp14:editId="70040FF3">
                <wp:simplePos x="0" y="0"/>
                <wp:positionH relativeFrom="rightMargin">
                  <wp:posOffset>-8420100</wp:posOffset>
                </wp:positionH>
                <wp:positionV relativeFrom="paragraph">
                  <wp:posOffset>2014220</wp:posOffset>
                </wp:positionV>
                <wp:extent cx="465455" cy="245110"/>
                <wp:effectExtent l="0" t="0" r="10795" b="21590"/>
                <wp:wrapSquare wrapText="bothSides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45B579" w14:textId="120B2D16" w:rsidR="00913BC1" w:rsidRDefault="00913BC1" w:rsidP="00913BC1">
                            <w:r>
                              <w:t>0.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72D1E" id="_x0000_s1051" type="#_x0000_t202" style="position:absolute;margin-left:-663pt;margin-top:158.6pt;width:36.65pt;height:19.3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" fillcolor="red">
                <v:textbox>
                  <w:txbxContent>
                    <w:p w14:paraId="4E45B579" w14:textId="120B2D16" w:rsidR="00913BC1" w:rsidRDefault="00913BC1" w:rsidP="00913BC1">
                      <w:r>
                        <w:t>0.</w:t>
                      </w:r>
                      <w: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7A84">
        <w:rPr>
          <w:noProof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67BAE1C4" wp14:editId="75DC87FD">
                <wp:simplePos x="0" y="0"/>
                <wp:positionH relativeFrom="rightMargin">
                  <wp:posOffset>-7406640</wp:posOffset>
                </wp:positionH>
                <wp:positionV relativeFrom="paragraph">
                  <wp:posOffset>1631950</wp:posOffset>
                </wp:positionV>
                <wp:extent cx="465455" cy="245110"/>
                <wp:effectExtent l="0" t="0" r="10795" b="21590"/>
                <wp:wrapSquare wrapText="bothSides"/>
                <wp:docPr id="2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95CFF" w14:textId="38C02375" w:rsidR="0065649C" w:rsidRPr="0065649C" w:rsidRDefault="0065649C" w:rsidP="0065649C">
                            <w:r w:rsidRPr="0065649C">
                              <w:t>0.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AE1C4" id="_x0000_s1052" type="#_x0000_t202" style="position:absolute;margin-left:-583.2pt;margin-top:128.5pt;width:36.65pt;height:19.3pt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" fillcolor="red">
                <v:textbox>
                  <w:txbxContent>
                    <w:p w14:paraId="0F795CFF" w14:textId="38C02375" w:rsidR="0065649C" w:rsidRPr="0065649C" w:rsidRDefault="0065649C" w:rsidP="0065649C">
                      <w:r w:rsidRPr="0065649C">
                        <w:t>0.</w:t>
                      </w:r>
                      <w:r>
                        <w:t>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649C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0E6F0C6B" wp14:editId="7EE0FA00">
                <wp:simplePos x="0" y="0"/>
                <wp:positionH relativeFrom="rightMargin">
                  <wp:posOffset>-6850380</wp:posOffset>
                </wp:positionH>
                <wp:positionV relativeFrom="paragraph">
                  <wp:posOffset>1203960</wp:posOffset>
                </wp:positionV>
                <wp:extent cx="465455" cy="245110"/>
                <wp:effectExtent l="0" t="0" r="10795" b="21590"/>
                <wp:wrapSquare wrapText="bothSides"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1F603" w14:textId="77777777" w:rsidR="001B2830" w:rsidRPr="0065649C" w:rsidRDefault="001B2830" w:rsidP="001B2830">
                            <w:r w:rsidRPr="0065649C">
                              <w:t>0.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6F0C6B" id="_x0000_s1053" type="#_x0000_t202" style="position:absolute;margin-left:-539.4pt;margin-top:94.8pt;width:36.65pt;height:19.3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" fillcolor="red">
                <v:textbox>
                  <w:txbxContent>
                    <w:p w14:paraId="6AF1F603" w14:textId="77777777" w:rsidR="001B2830" w:rsidRPr="0065649C" w:rsidRDefault="001B2830" w:rsidP="001B2830">
                      <w:r w:rsidRPr="0065649C">
                        <w:t>0.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649C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A00595D" wp14:editId="394C5E30">
                <wp:simplePos x="0" y="0"/>
                <wp:positionH relativeFrom="column">
                  <wp:posOffset>464820</wp:posOffset>
                </wp:positionH>
                <wp:positionV relativeFrom="paragraph">
                  <wp:posOffset>659130</wp:posOffset>
                </wp:positionV>
                <wp:extent cx="1737360" cy="171450"/>
                <wp:effectExtent l="0" t="57150" r="53340" b="95250"/>
                <wp:wrapNone/>
                <wp:docPr id="219" name="Straight Arrow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7360" cy="17145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E0A60" id="Straight Arrow Connector 219" o:spid="_x0000_s1026" type="#_x0000_t32" style="position:absolute;margin-left:36.6pt;margin-top:51.9pt;width:136.8pt;height:13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65649C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1E25DD50" wp14:editId="0E334964">
                <wp:simplePos x="0" y="0"/>
                <wp:positionH relativeFrom="column">
                  <wp:posOffset>1729740</wp:posOffset>
                </wp:positionH>
                <wp:positionV relativeFrom="paragraph">
                  <wp:posOffset>929640</wp:posOffset>
                </wp:positionV>
                <wp:extent cx="491490" cy="1333500"/>
                <wp:effectExtent l="762000" t="0" r="22860" b="95250"/>
                <wp:wrapNone/>
                <wp:docPr id="240" name="Connector: Curved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1490" cy="1333500"/>
                        </a:xfrm>
                        <a:prstGeom prst="curvedConnector3">
                          <a:avLst>
                            <a:gd name="adj1" fmla="val 252388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2BBA3" id="Connector: Curved 240" o:spid="_x0000_s1026" type="#_x0000_t38" style="position:absolute;margin-left:136.2pt;margin-top:73.2pt;width:38.7pt;height:105pt;flip:x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" adj="54516" strokecolor="#4472c4 [3204]" strokeweight=".5pt">
                <v:stroke endarrow="block" joinstyle="miter"/>
              </v:shape>
            </w:pict>
          </mc:Fallback>
        </mc:AlternateContent>
      </w:r>
      <w:r w:rsidR="0065649C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1C2FA3D" wp14:editId="288C1F93">
                <wp:simplePos x="0" y="0"/>
                <wp:positionH relativeFrom="column">
                  <wp:posOffset>2362200</wp:posOffset>
                </wp:positionH>
                <wp:positionV relativeFrom="paragraph">
                  <wp:posOffset>1539240</wp:posOffset>
                </wp:positionV>
                <wp:extent cx="373380" cy="716280"/>
                <wp:effectExtent l="0" t="38100" r="64770" b="26670"/>
                <wp:wrapNone/>
                <wp:docPr id="237" name="Straight Arrow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3380" cy="7162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6694CE" id="Straight Arrow Connector 237" o:spid="_x0000_s1026" type="#_x0000_t32" style="position:absolute;margin-left:186pt;margin-top:121.2pt;width:29.4pt;height:56.4pt;flip:y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65649C">
        <w:rPr>
          <w:noProof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4FE868CA" wp14:editId="60E8913D">
                <wp:simplePos x="0" y="0"/>
                <wp:positionH relativeFrom="rightMargin">
                  <wp:posOffset>-6659880</wp:posOffset>
                </wp:positionH>
                <wp:positionV relativeFrom="paragraph">
                  <wp:posOffset>3078480</wp:posOffset>
                </wp:positionV>
                <wp:extent cx="525780" cy="245110"/>
                <wp:effectExtent l="0" t="0" r="26670" b="21590"/>
                <wp:wrapSquare wrapText="bothSides"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2D607" w14:textId="3B8A5EE8" w:rsidR="0065649C" w:rsidRDefault="0065649C" w:rsidP="0065649C">
                            <w:r>
                              <w:t>0.0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868CA" id="_x0000_s1054" type="#_x0000_t202" style="position:absolute;margin-left:-524.4pt;margin-top:242.4pt;width:41.4pt;height:19.3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" fillcolor="red">
                <v:textbox>
                  <w:txbxContent>
                    <w:p w14:paraId="1292D607" w14:textId="3B8A5EE8" w:rsidR="0065649C" w:rsidRDefault="0065649C" w:rsidP="0065649C">
                      <w:r>
                        <w:t>0.0</w:t>
                      </w:r>
                      <w: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649C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F770458" wp14:editId="1813D43D">
                <wp:simplePos x="0" y="0"/>
                <wp:positionH relativeFrom="column">
                  <wp:posOffset>1432560</wp:posOffset>
                </wp:positionH>
                <wp:positionV relativeFrom="paragraph">
                  <wp:posOffset>3086100</wp:posOffset>
                </wp:positionV>
                <wp:extent cx="30480" cy="312420"/>
                <wp:effectExtent l="57150" t="38100" r="64770" b="49530"/>
                <wp:wrapNone/>
                <wp:docPr id="235" name="Straight Arrow Connector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80" cy="31242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5D4F9F" id="Straight Arrow Connector 235" o:spid="_x0000_s1026" type="#_x0000_t32" style="position:absolute;margin-left:112.8pt;margin-top:243pt;width:2.4pt;height:24.6pt;flip:x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65649C">
        <w:rPr>
          <w:noProof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12A00770" wp14:editId="607B7CE9">
                <wp:simplePos x="0" y="0"/>
                <wp:positionH relativeFrom="rightMargin">
                  <wp:posOffset>-6537960</wp:posOffset>
                </wp:positionH>
                <wp:positionV relativeFrom="paragraph">
                  <wp:posOffset>3520440</wp:posOffset>
                </wp:positionV>
                <wp:extent cx="525780" cy="245110"/>
                <wp:effectExtent l="0" t="0" r="26670" b="21590"/>
                <wp:wrapSquare wrapText="bothSides"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CE217F" w14:textId="4F8D3130" w:rsidR="0065649C" w:rsidRDefault="0065649C" w:rsidP="0065649C">
                            <w:r>
                              <w:t>0.0</w:t>
                            </w:r>
                            <w:r>
                              <w:t>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A00770" id="_x0000_s1055" type="#_x0000_t202" style="position:absolute;margin-left:-514.8pt;margin-top:277.2pt;width:41.4pt;height:19.3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" fillcolor="red">
                <v:textbox>
                  <w:txbxContent>
                    <w:p w14:paraId="42CE217F" w14:textId="4F8D3130" w:rsidR="0065649C" w:rsidRDefault="0065649C" w:rsidP="0065649C">
                      <w:r>
                        <w:t>0.0</w:t>
                      </w:r>
                      <w:r>
                        <w:t>2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649C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86E1158" wp14:editId="7E03DC85">
                <wp:simplePos x="0" y="0"/>
                <wp:positionH relativeFrom="column">
                  <wp:posOffset>1592580</wp:posOffset>
                </wp:positionH>
                <wp:positionV relativeFrom="paragraph">
                  <wp:posOffset>3505200</wp:posOffset>
                </wp:positionV>
                <wp:extent cx="22860" cy="327660"/>
                <wp:effectExtent l="38100" t="38100" r="72390" b="53340"/>
                <wp:wrapNone/>
                <wp:docPr id="233" name="Straight Arrow Connector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32766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076EE6" id="Straight Arrow Connector 233" o:spid="_x0000_s1026" type="#_x0000_t32" style="position:absolute;margin-left:125.4pt;margin-top:276pt;width:1.8pt;height:25.8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65649C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18121F30" wp14:editId="2DB1580A">
                <wp:simplePos x="0" y="0"/>
                <wp:positionH relativeFrom="column">
                  <wp:posOffset>441960</wp:posOffset>
                </wp:positionH>
                <wp:positionV relativeFrom="paragraph">
                  <wp:posOffset>3604260</wp:posOffset>
                </wp:positionV>
                <wp:extent cx="1082040" cy="207010"/>
                <wp:effectExtent l="19050" t="57150" r="60960" b="78740"/>
                <wp:wrapNone/>
                <wp:docPr id="231" name="Straight Arrow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2040" cy="20701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1A7BB8" id="Straight Arrow Connector 231" o:spid="_x0000_s1026" type="#_x0000_t32" style="position:absolute;margin-left:34.8pt;margin-top:283.8pt;width:85.2pt;height:16.3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" strokecolor="#4472c4 [3204]" strokeweight=".5pt">
                <v:stroke startarrow="block" endarrow="block" joinstyle="miter"/>
              </v:shape>
            </w:pict>
          </mc:Fallback>
        </mc:AlternateContent>
      </w:r>
      <w:r w:rsidR="001B2830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D9735A6" wp14:editId="566C7B7A">
                <wp:simplePos x="0" y="0"/>
                <wp:positionH relativeFrom="column">
                  <wp:posOffset>228600</wp:posOffset>
                </wp:positionH>
                <wp:positionV relativeFrom="paragraph">
                  <wp:posOffset>198120</wp:posOffset>
                </wp:positionV>
                <wp:extent cx="2477770" cy="373380"/>
                <wp:effectExtent l="38100" t="0" r="17780" b="83820"/>
                <wp:wrapNone/>
                <wp:docPr id="205" name="Straight Arrow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7770" cy="3733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7B379" id="Straight Arrow Connector 205" o:spid="_x0000_s1026" type="#_x0000_t32" style="position:absolute;margin-left:18pt;margin-top:15.6pt;width:195.1pt;height:29.4pt;flip:x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1B2830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FE1ED72" wp14:editId="27B1C729">
                <wp:simplePos x="0" y="0"/>
                <wp:positionH relativeFrom="column">
                  <wp:posOffset>3246120</wp:posOffset>
                </wp:positionH>
                <wp:positionV relativeFrom="paragraph">
                  <wp:posOffset>883920</wp:posOffset>
                </wp:positionV>
                <wp:extent cx="396240" cy="518160"/>
                <wp:effectExtent l="38100" t="0" r="22860" b="53340"/>
                <wp:wrapNone/>
                <wp:docPr id="229" name="Straight Arrow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6240" cy="5181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61AA0A" id="Straight Arrow Connector 229" o:spid="_x0000_s1026" type="#_x0000_t32" style="position:absolute;margin-left:255.6pt;margin-top:69.6pt;width:31.2pt;height:40.8pt;flip:x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1B2830">
        <w:rPr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6712575E" wp14:editId="04890F9D">
                <wp:simplePos x="0" y="0"/>
                <wp:positionH relativeFrom="rightMargin">
                  <wp:posOffset>-5471160</wp:posOffset>
                </wp:positionH>
                <wp:positionV relativeFrom="paragraph">
                  <wp:posOffset>441960</wp:posOffset>
                </wp:positionV>
                <wp:extent cx="465455" cy="245110"/>
                <wp:effectExtent l="0" t="0" r="10795" b="21590"/>
                <wp:wrapSquare wrapText="bothSides"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949233" w14:textId="4AD43265" w:rsidR="001B2830" w:rsidRDefault="001B2830" w:rsidP="001B2830">
                            <w:r>
                              <w:t>0.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2575E" id="_x0000_s1056" type="#_x0000_t202" style="position:absolute;margin-left:-430.8pt;margin-top:34.8pt;width:36.65pt;height:19.3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" fillcolor="red">
                <v:textbox>
                  <w:txbxContent>
                    <w:p w14:paraId="30949233" w14:textId="4AD43265" w:rsidR="001B2830" w:rsidRDefault="001B2830" w:rsidP="001B2830">
                      <w:r>
                        <w:t>0.</w:t>
                      </w:r>
                      <w:r>
                        <w:t>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B2830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C5996F9" wp14:editId="3D124C2E">
                <wp:simplePos x="0" y="0"/>
                <wp:positionH relativeFrom="column">
                  <wp:posOffset>2720340</wp:posOffset>
                </wp:positionH>
                <wp:positionV relativeFrom="paragraph">
                  <wp:posOffset>701040</wp:posOffset>
                </wp:positionV>
                <wp:extent cx="655320" cy="76200"/>
                <wp:effectExtent l="38100" t="57150" r="11430" b="95250"/>
                <wp:wrapNone/>
                <wp:docPr id="227" name="Straight Arrow Connector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5320" cy="762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4D8296" id="Straight Arrow Connector 227" o:spid="_x0000_s1026" type="#_x0000_t32" style="position:absolute;margin-left:214.2pt;margin-top:55.2pt;width:51.6pt;height:6pt;flip:x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1B2830">
        <w:rPr>
          <w:noProof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034FB24F" wp14:editId="627AEC58">
                <wp:simplePos x="0" y="0"/>
                <wp:positionH relativeFrom="rightMargin">
                  <wp:posOffset>-5600700</wp:posOffset>
                </wp:positionH>
                <wp:positionV relativeFrom="paragraph">
                  <wp:posOffset>1012190</wp:posOffset>
                </wp:positionV>
                <wp:extent cx="465455" cy="245110"/>
                <wp:effectExtent l="0" t="0" r="10795" b="21590"/>
                <wp:wrapSquare wrapText="bothSides"/>
                <wp:docPr id="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" cy="24511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750056" w14:textId="64D85EFD" w:rsidR="001B2830" w:rsidRDefault="001B2830" w:rsidP="001B2830">
                            <w:r>
                              <w:t>0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FB24F" id="_x0000_s1057" type="#_x0000_t202" style="position:absolute;margin-left:-441pt;margin-top:79.7pt;width:36.65pt;height:19.3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" fillcolor="red">
                <v:textbox>
                  <w:txbxContent>
                    <w:p w14:paraId="75750056" w14:textId="64D85EFD" w:rsidR="001B2830" w:rsidRDefault="001B2830" w:rsidP="001B2830">
                      <w:r>
                        <w:t>0.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B2830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1E8BFE3" wp14:editId="24AFD976">
                <wp:simplePos x="0" y="0"/>
                <wp:positionH relativeFrom="column">
                  <wp:posOffset>2552700</wp:posOffset>
                </wp:positionH>
                <wp:positionV relativeFrom="paragraph">
                  <wp:posOffset>944880</wp:posOffset>
                </wp:positionV>
                <wp:extent cx="0" cy="411480"/>
                <wp:effectExtent l="76200" t="0" r="57150" b="64770"/>
                <wp:wrapNone/>
                <wp:docPr id="225" name="Straight Arrow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1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B5DAEB" id="Straight Arrow Connector 225" o:spid="_x0000_s1026" type="#_x0000_t32" style="position:absolute;margin-left:201pt;margin-top:74.4pt;width:0;height:32.4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" strokecolor="#4472c4 [3204]" strokeweight=".5pt">
                <v:stroke endarrow="block" joinstyle="miter"/>
              </v:shape>
            </w:pict>
          </mc:Fallback>
        </mc:AlternateContent>
      </w:r>
      <w:r w:rsidR="001B2830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A3355C5" wp14:editId="65236C85">
                <wp:simplePos x="0" y="0"/>
                <wp:positionH relativeFrom="column">
                  <wp:posOffset>2392680</wp:posOffset>
                </wp:positionH>
                <wp:positionV relativeFrom="paragraph">
                  <wp:posOffset>937260</wp:posOffset>
                </wp:positionV>
                <wp:extent cx="15240" cy="358140"/>
                <wp:effectExtent l="76200" t="38100" r="60960" b="22860"/>
                <wp:wrapNone/>
                <wp:docPr id="223" name="Straight Arrow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240" cy="358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4A8E9E" id="Straight Arrow Connector 223" o:spid="_x0000_s1026" type="#_x0000_t32" style="position:absolute;margin-left:188.4pt;margin-top:73.8pt;width:1.2pt;height:28.2pt;flip:x 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1B2830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8C7D0EA" wp14:editId="3884DB52">
                <wp:simplePos x="0" y="0"/>
                <wp:positionH relativeFrom="column">
                  <wp:posOffset>525779</wp:posOffset>
                </wp:positionH>
                <wp:positionV relativeFrom="paragraph">
                  <wp:posOffset>762000</wp:posOffset>
                </wp:positionV>
                <wp:extent cx="1699895" cy="762000"/>
                <wp:effectExtent l="0" t="0" r="71755" b="57150"/>
                <wp:wrapNone/>
                <wp:docPr id="221" name="Straight Arrow Connector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9895" cy="762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28CCCD" id="Straight Arrow Connector 221" o:spid="_x0000_s1026" type="#_x0000_t32" style="position:absolute;margin-left:41.4pt;margin-top:60pt;width:133.85pt;height:60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071632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8C26851" wp14:editId="675039A0">
                <wp:simplePos x="0" y="0"/>
                <wp:positionH relativeFrom="column">
                  <wp:posOffset>228600</wp:posOffset>
                </wp:positionH>
                <wp:positionV relativeFrom="paragraph">
                  <wp:posOffset>3657600</wp:posOffset>
                </wp:positionV>
                <wp:extent cx="784860" cy="1905000"/>
                <wp:effectExtent l="38100" t="38100" r="72390" b="57150"/>
                <wp:wrapNone/>
                <wp:docPr id="216" name="Straight Arrow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4860" cy="19050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EC1FC" id="Straight Arrow Connector 216" o:spid="_x0000_s1026" type="#_x0000_t32" style="position:absolute;margin-left:18pt;margin-top:4in;width:61.8pt;height:150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913BC1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D19D2A9" wp14:editId="4370F447">
                <wp:simplePos x="0" y="0"/>
                <wp:positionH relativeFrom="column">
                  <wp:posOffset>2529840</wp:posOffset>
                </wp:positionH>
                <wp:positionV relativeFrom="paragraph">
                  <wp:posOffset>5433060</wp:posOffset>
                </wp:positionV>
                <wp:extent cx="891540" cy="175260"/>
                <wp:effectExtent l="38100" t="57150" r="3810" b="72390"/>
                <wp:wrapNone/>
                <wp:docPr id="214" name="Straight Arrow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17526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D428F0" id="Straight Arrow Connector 214" o:spid="_x0000_s1026" type="#_x0000_t32" style="position:absolute;margin-left:199.2pt;margin-top:427.8pt;width:70.2pt;height:13.8pt;flip: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913BC1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2D4B9A0" wp14:editId="3EF41B95">
                <wp:simplePos x="0" y="0"/>
                <wp:positionH relativeFrom="column">
                  <wp:posOffset>-350520</wp:posOffset>
                </wp:positionH>
                <wp:positionV relativeFrom="paragraph">
                  <wp:posOffset>777240</wp:posOffset>
                </wp:positionV>
                <wp:extent cx="1059180" cy="4808220"/>
                <wp:effectExtent l="38100" t="38100" r="64770" b="87630"/>
                <wp:wrapNone/>
                <wp:docPr id="212" name="Connector: Elbow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59180" cy="4808220"/>
                        </a:xfrm>
                        <a:prstGeom prst="bentConnector3">
                          <a:avLst>
                            <a:gd name="adj1" fmla="val 1079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741281" id="Connector: Elbow 212" o:spid="_x0000_s1026" type="#_x0000_t34" style="position:absolute;margin-left:-27.6pt;margin-top:61.2pt;width:83.4pt;height:378.6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" adj="233" strokecolor="#4472c4 [3204]" strokeweight=".5pt">
                <v:stroke startarrow="block" endarrow="block"/>
              </v:shape>
            </w:pict>
          </mc:Fallback>
        </mc:AlternateContent>
      </w:r>
      <w:r w:rsidR="00913BC1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B16AE2B" wp14:editId="3405FF6C">
                <wp:simplePos x="0" y="0"/>
                <wp:positionH relativeFrom="column">
                  <wp:posOffset>-76200</wp:posOffset>
                </wp:positionH>
                <wp:positionV relativeFrom="paragraph">
                  <wp:posOffset>796290</wp:posOffset>
                </wp:positionV>
                <wp:extent cx="205740" cy="2701290"/>
                <wp:effectExtent l="38100" t="38100" r="60960" b="60960"/>
                <wp:wrapNone/>
                <wp:docPr id="210" name="Straight Arrow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740" cy="270129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63812B" id="Straight Arrow Connector 210" o:spid="_x0000_s1026" type="#_x0000_t32" style="position:absolute;margin-left:-6pt;margin-top:62.7pt;width:16.2pt;height:212.7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CD052C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3EBD86C" wp14:editId="354F8853">
                <wp:simplePos x="0" y="0"/>
                <wp:positionH relativeFrom="column">
                  <wp:posOffset>2692400</wp:posOffset>
                </wp:positionH>
                <wp:positionV relativeFrom="paragraph">
                  <wp:posOffset>194733</wp:posOffset>
                </wp:positionV>
                <wp:extent cx="1244600" cy="474134"/>
                <wp:effectExtent l="0" t="0" r="69850" b="59690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4600" cy="47413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AC47A2" id="Straight Arrow Connector 206" o:spid="_x0000_s1026" type="#_x0000_t32" style="position:absolute;margin-left:212pt;margin-top:15.35pt;width:98pt;height:37.3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A860BF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092956F" wp14:editId="625D5717">
                <wp:simplePos x="0" y="0"/>
                <wp:positionH relativeFrom="column">
                  <wp:posOffset>4453467</wp:posOffset>
                </wp:positionH>
                <wp:positionV relativeFrom="paragraph">
                  <wp:posOffset>795867</wp:posOffset>
                </wp:positionV>
                <wp:extent cx="1354666" cy="321733"/>
                <wp:effectExtent l="38100" t="57150" r="36195" b="78740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4666" cy="321733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41C8B8" id="Straight Arrow Connector 195" o:spid="_x0000_s1026" type="#_x0000_t32" style="position:absolute;margin-left:350.65pt;margin-top:62.65pt;width:106.65pt;height:25.3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BA710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893B0A" wp14:editId="5861BAAD">
                <wp:simplePos x="0" y="0"/>
                <wp:positionH relativeFrom="column">
                  <wp:posOffset>6606540</wp:posOffset>
                </wp:positionH>
                <wp:positionV relativeFrom="paragraph">
                  <wp:posOffset>1257300</wp:posOffset>
                </wp:positionV>
                <wp:extent cx="982980" cy="685800"/>
                <wp:effectExtent l="0" t="0" r="4572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298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A85D95" id="Straight Arrow Connector 11" o:spid="_x0000_s1026" type="#_x0000_t32" style="position:absolute;margin-left:520.2pt;margin-top:99pt;width:77.4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BA7108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61F3F50" wp14:editId="7F5CBB91">
                <wp:simplePos x="0" y="0"/>
                <wp:positionH relativeFrom="column">
                  <wp:posOffset>6697980</wp:posOffset>
                </wp:positionH>
                <wp:positionV relativeFrom="paragraph">
                  <wp:posOffset>2110740</wp:posOffset>
                </wp:positionV>
                <wp:extent cx="868680" cy="1043940"/>
                <wp:effectExtent l="38100" t="76200" r="0" b="99060"/>
                <wp:wrapNone/>
                <wp:docPr id="12" name="Connector: Elb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68680" cy="1043940"/>
                        </a:xfrm>
                        <a:prstGeom prst="bent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37B282" id="Connector: Elbow 12" o:spid="_x0000_s1026" type="#_x0000_t34" style="position:absolute;margin-left:527.4pt;margin-top:166.2pt;width:68.4pt;height:82.2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" strokecolor="#4472c4 [3204]" strokeweight=".5pt">
                <v:stroke startarrow="block" endarrow="block"/>
              </v:shape>
            </w:pict>
          </mc:Fallback>
        </mc:AlternateContent>
      </w:r>
      <w:r w:rsidR="00BA710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4C6D77" wp14:editId="4BF5D1D0">
                <wp:simplePos x="0" y="0"/>
                <wp:positionH relativeFrom="column">
                  <wp:posOffset>6659880</wp:posOffset>
                </wp:positionH>
                <wp:positionV relativeFrom="paragraph">
                  <wp:posOffset>1089660</wp:posOffset>
                </wp:positionV>
                <wp:extent cx="1188720" cy="861060"/>
                <wp:effectExtent l="38100" t="38100" r="30480" b="3429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8720" cy="8610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20BCB9" id="Straight Arrow Connector 10" o:spid="_x0000_s1026" type="#_x0000_t32" style="position:absolute;margin-left:524.4pt;margin-top:85.8pt;width:93.6pt;height:67.8pt;flip:x 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BA710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E06167" wp14:editId="6AB825A7">
                <wp:simplePos x="0" y="0"/>
                <wp:positionH relativeFrom="margin">
                  <wp:align>right</wp:align>
                </wp:positionH>
                <wp:positionV relativeFrom="paragraph">
                  <wp:posOffset>2125980</wp:posOffset>
                </wp:positionV>
                <wp:extent cx="60325" cy="2133600"/>
                <wp:effectExtent l="38100" t="76200" r="415925" b="95250"/>
                <wp:wrapNone/>
                <wp:docPr id="9" name="Connector: Elb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25" cy="2133600"/>
                        </a:xfrm>
                        <a:prstGeom prst="bentConnector3">
                          <a:avLst>
                            <a:gd name="adj1" fmla="val 732656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958A7" id="Connector: Elbow 9" o:spid="_x0000_s1026" type="#_x0000_t34" style="position:absolute;margin-left:-46.45pt;margin-top:167.4pt;width:4.75pt;height:168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" adj="158254" strokecolor="#4472c4 [3204]" strokeweight=".5pt">
                <v:stroke startarrow="block" endarrow="block"/>
                <w10:wrap anchorx="margin"/>
              </v:shape>
            </w:pict>
          </mc:Fallback>
        </mc:AlternateContent>
      </w:r>
      <w:r w:rsidR="00BA7108">
        <w:rPr>
          <w:noProof/>
        </w:rPr>
        <w:drawing>
          <wp:anchor distT="0" distB="0" distL="114300" distR="114300" simplePos="0" relativeHeight="251658240" behindDoc="1" locked="0" layoutInCell="1" allowOverlap="1" wp14:anchorId="28FA82EC" wp14:editId="625DAED6">
            <wp:simplePos x="0" y="0"/>
            <wp:positionH relativeFrom="page">
              <wp:posOffset>223425</wp:posOffset>
            </wp:positionH>
            <wp:positionV relativeFrom="paragraph">
              <wp:posOffset>0</wp:posOffset>
            </wp:positionV>
            <wp:extent cx="9551130" cy="6514895"/>
            <wp:effectExtent l="0" t="0" r="0" b="635"/>
            <wp:wrapTight wrapText="bothSides">
              <wp:wrapPolygon edited="0">
                <wp:start x="0" y="0"/>
                <wp:lineTo x="0" y="21539"/>
                <wp:lineTo x="21541" y="21539"/>
                <wp:lineTo x="21541" y="0"/>
                <wp:lineTo x="0" y="0"/>
              </wp:wrapPolygon>
            </wp:wrapTight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chCampu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8927" cy="65202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sectPr w:rsidR="00203CE1" w:rsidSect="00BA710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0tDCzMDc1Nzc3MDdR0lEKTi0uzszPAykwrAUAmQTeMiwAAAA="/>
  </w:docVars>
  <w:rsids>
    <w:rsidRoot w:val="00BA7108"/>
    <w:rsid w:val="00010C92"/>
    <w:rsid w:val="00071632"/>
    <w:rsid w:val="00180ABB"/>
    <w:rsid w:val="00181492"/>
    <w:rsid w:val="001B2830"/>
    <w:rsid w:val="001F72EC"/>
    <w:rsid w:val="00222CCD"/>
    <w:rsid w:val="00261D23"/>
    <w:rsid w:val="004322C5"/>
    <w:rsid w:val="0065649C"/>
    <w:rsid w:val="00717A84"/>
    <w:rsid w:val="007E2B2B"/>
    <w:rsid w:val="00913BC1"/>
    <w:rsid w:val="00A44817"/>
    <w:rsid w:val="00A860BF"/>
    <w:rsid w:val="00AE6525"/>
    <w:rsid w:val="00BA7108"/>
    <w:rsid w:val="00CB7B16"/>
    <w:rsid w:val="00CC49A4"/>
    <w:rsid w:val="00CD052C"/>
    <w:rsid w:val="00D475A5"/>
    <w:rsid w:val="00E93DB3"/>
    <w:rsid w:val="00ED1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BAB11"/>
  <w15:chartTrackingRefBased/>
  <w15:docId w15:val="{E3725FA7-AC28-450F-B708-04367F07D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2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4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on Knudsen</dc:creator>
  <cp:keywords/>
  <dc:description/>
  <cp:lastModifiedBy>Devon Knudsen</cp:lastModifiedBy>
  <cp:revision>4</cp:revision>
  <dcterms:created xsi:type="dcterms:W3CDTF">2019-05-10T21:51:00Z</dcterms:created>
  <dcterms:modified xsi:type="dcterms:W3CDTF">2019-05-11T18:55:00Z</dcterms:modified>
</cp:coreProperties>
</file>